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425"/>
        <w:gridCol w:w="425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B5597D" w:rsidRPr="00B5597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B5597D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B5597D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B5597D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B5597D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B5597D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B5597D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3D9F71A5" w:rsidR="005C530D" w:rsidRPr="00B5597D" w:rsidRDefault="0006761A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SP-D611-72</w:t>
            </w:r>
          </w:p>
        </w:tc>
      </w:tr>
      <w:tr w:rsidR="00B5597D" w:rsidRPr="00B5597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B5597D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B5597D" w:rsidRPr="00B5597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B5597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B5597D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B5597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B5597D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B5597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B5597D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B5597D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B5597D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B5597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B5597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B5597D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B5597D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B5597D" w:rsidRPr="00B5597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29623897" w:rsidR="0006761A" w:rsidRPr="00B5597D" w:rsidRDefault="0006761A" w:rsidP="0006761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noProof/>
                <w:sz w:val="22"/>
                <w:szCs w:val="22"/>
              </w:rPr>
              <w:t>Geomodel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0371D5CA" w:rsidR="0006761A" w:rsidRPr="00B5597D" w:rsidRDefault="0006761A" w:rsidP="0006761A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21D061347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FEB1A0F" w:rsidR="0006761A" w:rsidRPr="00B5597D" w:rsidRDefault="0006761A" w:rsidP="0006761A">
            <w:pPr>
              <w:jc w:val="center"/>
              <w:rPr>
                <w:rFonts w:ascii="Calibri" w:hAnsi="Calibri"/>
                <w:sz w:val="22"/>
                <w:szCs w:val="22"/>
                <w:lang w:val="id-ID"/>
              </w:rPr>
            </w:pPr>
            <w:r w:rsidRPr="00B5597D">
              <w:rPr>
                <w:rFonts w:ascii="Calibri" w:hAnsi="Calibri"/>
                <w:sz w:val="22"/>
                <w:szCs w:val="22"/>
                <w:lang w:val="id-ID"/>
              </w:rPr>
              <w:t>Desain Teknik dan Eksprimen Berbasis Masalah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06761A" w:rsidRPr="00B5597D" w:rsidRDefault="0006761A" w:rsidP="0006761A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B5597D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06761A" w:rsidRPr="00B5597D" w:rsidRDefault="0006761A" w:rsidP="0006761A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06761A" w:rsidRPr="00B5597D" w:rsidRDefault="0006761A" w:rsidP="0006761A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06761A" w:rsidRPr="00B5597D" w:rsidRDefault="0006761A" w:rsidP="0006761A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B5597D" w:rsidRPr="00B5597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B5597D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B5597D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B5597D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B5597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5597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B5597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B5597D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B5597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B5597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5597D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B5597D" w:rsidRPr="00B5597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06761A" w:rsidRPr="00B5597D" w:rsidRDefault="0006761A" w:rsidP="0006761A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4E287302" w:rsidR="0006761A" w:rsidRPr="00B5597D" w:rsidRDefault="0006761A" w:rsidP="0006761A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="Calibri" w:hAnsi="Calibri"/>
                <w:sz w:val="22"/>
                <w:szCs w:val="22"/>
              </w:rPr>
              <w:t>Asri</w:t>
            </w:r>
            <w:proofErr w:type="spellEnd"/>
            <w:r w:rsidRPr="00B5597D">
              <w:rPr>
                <w:rFonts w:ascii="Calibri" w:hAnsi="Calibri"/>
                <w:sz w:val="22"/>
                <w:szCs w:val="22"/>
              </w:rPr>
              <w:t xml:space="preserve"> Jay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903132F" w:rsidR="0006761A" w:rsidRPr="00B5597D" w:rsidRDefault="0006761A" w:rsidP="0006761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proofErr w:type="spellStart"/>
            <w:r w:rsidRPr="00B5597D">
              <w:rPr>
                <w:rFonts w:ascii="Calibri" w:hAnsi="Calibri"/>
                <w:sz w:val="22"/>
                <w:szCs w:val="22"/>
              </w:rPr>
              <w:t>Asri</w:t>
            </w:r>
            <w:proofErr w:type="spellEnd"/>
            <w:r w:rsidRPr="00B5597D">
              <w:rPr>
                <w:rFonts w:ascii="Calibri" w:hAnsi="Calibri"/>
                <w:sz w:val="22"/>
                <w:szCs w:val="22"/>
              </w:rPr>
              <w:t xml:space="preserve"> Jaya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06761A" w:rsidRPr="00B5597D" w:rsidRDefault="0006761A" w:rsidP="0006761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B5597D" w:rsidRPr="00B5597D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B5597D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B5597D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B5597D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B5597D" w:rsidRPr="00B5597D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B5597D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299960CF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06761A" w:rsidRPr="00B5597D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 xml:space="preserve">L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A39241E" w14:textId="77777777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ED3002" w:rsidRPr="00B5597D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7C76DA0E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06761A" w:rsidRPr="00B5597D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 xml:space="preserve">L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5670" w:type="dxa"/>
            <w:gridSpan w:val="5"/>
          </w:tcPr>
          <w:p w14:paraId="2F493EF6" w14:textId="451752FE" w:rsidR="00ED3002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etahu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tematika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ain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nformas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dapat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omprehensif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asas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ikir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ogi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riti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2AD7C56C" w14:textId="77777777" w:rsidR="00B35395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1E647954" w:rsidR="002330BE" w:rsidRPr="00B5597D" w:rsidRDefault="00B3539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enganalisis,mengintegrasikan</w:t>
            </w:r>
            <w:proofErr w:type="spellEnd"/>
            <w:proofErr w:type="gram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ke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disipli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ilm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berbaga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pirant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teknik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modern</w:t>
            </w:r>
          </w:p>
        </w:tc>
        <w:tc>
          <w:tcPr>
            <w:tcW w:w="567" w:type="dxa"/>
          </w:tcPr>
          <w:p w14:paraId="23D8D0B2" w14:textId="2D56ED63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B35395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1</w:t>
            </w:r>
          </w:p>
          <w:p w14:paraId="1335048A" w14:textId="31F457FF" w:rsidR="00ED3002" w:rsidRPr="00B35395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P2</w:t>
            </w:r>
          </w:p>
          <w:p w14:paraId="117AF36D" w14:textId="433EF934" w:rsidR="00CE4CA4" w:rsidRDefault="00CE4CA4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61EB21BF" w14:textId="3A5E1200" w:rsidR="00B35395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P3</w:t>
            </w:r>
          </w:p>
          <w:p w14:paraId="1F374585" w14:textId="77777777" w:rsidR="00B35395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4F6180DE" w14:textId="01EDFE17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1</w:t>
            </w:r>
          </w:p>
          <w:p w14:paraId="22397281" w14:textId="77777777" w:rsidR="00B35395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ABD7E58" w14:textId="72237335" w:rsidR="0006761A" w:rsidRPr="00B5597D" w:rsidRDefault="0006761A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K2</w:t>
            </w:r>
          </w:p>
          <w:p w14:paraId="10ADD165" w14:textId="77777777" w:rsidR="00CE4CA4" w:rsidRPr="00B5597D" w:rsidRDefault="00CE4CA4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bookmarkStart w:id="0" w:name="_GoBack"/>
            <w:bookmarkEnd w:id="0"/>
          </w:p>
          <w:p w14:paraId="2C0B88FD" w14:textId="11A0978E" w:rsidR="002330BE" w:rsidRPr="00B5597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3</w:t>
            </w:r>
          </w:p>
        </w:tc>
        <w:tc>
          <w:tcPr>
            <w:tcW w:w="6668" w:type="dxa"/>
            <w:gridSpan w:val="6"/>
          </w:tcPr>
          <w:p w14:paraId="3968C3CE" w14:textId="77777777" w:rsidR="00B35395" w:rsidRDefault="00B35395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engindentifikas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permasalah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lewa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pemikir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kritis</w:t>
            </w:r>
            <w:proofErr w:type="spellEnd"/>
          </w:p>
          <w:p w14:paraId="5E4A6A8D" w14:textId="202B96A5" w:rsidR="00CE4CA4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engintegrasi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sain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kedalam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ilmu-ilm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19CAB66" w14:textId="77777777" w:rsidR="0006761A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desai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nsep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eng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etahu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</w:p>
          <w:p w14:paraId="0CEC5F63" w14:textId="77777777" w:rsidR="00B35395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formulasi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analisi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guna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irant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nik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odern</w:t>
            </w:r>
          </w:p>
          <w:p w14:paraId="094539AF" w14:textId="77777777" w:rsidR="00B35395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gabung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variabel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ua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estimas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oyeks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,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nalisis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ebih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nju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eng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irant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nik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odern</w:t>
            </w:r>
          </w:p>
          <w:p w14:paraId="26A47DD9" w14:textId="12A96A3A" w:rsidR="00B35395" w:rsidRPr="00B5597D" w:rsidRDefault="00B3539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ua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odel dan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klasifikas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gunakan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rangkat</w:t>
            </w:r>
            <w:proofErr w:type="spellEnd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3539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unak</w:t>
            </w:r>
            <w:proofErr w:type="spellEnd"/>
          </w:p>
        </w:tc>
      </w:tr>
      <w:tr w:rsidR="00B5597D" w:rsidRPr="00B5597D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B5597D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B5597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B5597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B5597D" w:rsidRPr="00B5597D" w14:paraId="431E2BDE" w14:textId="77777777" w:rsidTr="00732FE6">
        <w:trPr>
          <w:trHeight w:val="169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6" w:type="dxa"/>
            <w:gridSpan w:val="2"/>
          </w:tcPr>
          <w:p w14:paraId="191F9988" w14:textId="398377E4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5B33281B" w14:textId="27D272D3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CEA6918" w14:textId="4F8BC977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55B90122" w:rsidR="00C92608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480" w:type="dxa"/>
            <w:gridSpan w:val="11"/>
          </w:tcPr>
          <w:p w14:paraId="5D06B5C7" w14:textId="6AC2EA0B" w:rsidR="00C92608" w:rsidRPr="00B5597D" w:rsidRDefault="00C92608" w:rsidP="00C92608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454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p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sar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</w:p>
          <w:p w14:paraId="657886AE" w14:textId="36B0FB51" w:rsidR="00C92608" w:rsidRPr="00B5597D" w:rsidRDefault="00732FE6" w:rsidP="00C92608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454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ik pemodelan geologi</w:t>
            </w:r>
          </w:p>
          <w:p w14:paraId="5BD3B6EC" w14:textId="3584C4AB" w:rsidR="00C92608" w:rsidRPr="00B5597D" w:rsidRDefault="00732FE6" w:rsidP="00C92608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454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trepretasi data geologi dengan pemodelan geologi</w:t>
            </w:r>
          </w:p>
          <w:p w14:paraId="641D6349" w14:textId="0E685FD7" w:rsidR="00C92608" w:rsidRPr="00B5597D" w:rsidRDefault="00732FE6" w:rsidP="00C92608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454" w:hanging="28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embangan model geologi yang representatif</w:t>
            </w:r>
          </w:p>
          <w:p w14:paraId="6A43B907" w14:textId="6430334B" w:rsidR="00CE4CA4" w:rsidRPr="00B5597D" w:rsidRDefault="00732FE6" w:rsidP="00CE4CA4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454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industry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</w:p>
        </w:tc>
      </w:tr>
      <w:tr w:rsidR="00B5597D" w:rsidRPr="00B5597D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B5597D" w:rsidRPr="00B5597D" w14:paraId="22C7752C" w14:textId="77777777" w:rsidTr="00C92608">
        <w:trPr>
          <w:trHeight w:val="3687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C92608" w:rsidRPr="00B5597D" w:rsidRDefault="00C92608" w:rsidP="00C9260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14051070" w14:textId="1AE5D33C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ub-CPMK-1</w:t>
            </w:r>
          </w:p>
          <w:p w14:paraId="5F22634E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E6A925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8B4F90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99F901" w14:textId="5B6DCBA2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ub-CPMK-</w:t>
            </w:r>
            <w:r w:rsidRPr="00B5597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2</w:t>
            </w:r>
          </w:p>
          <w:p w14:paraId="75F02E99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6AE8D46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5BC059E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7009C4A" w14:textId="77777777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ub-CPMK-3</w:t>
            </w:r>
          </w:p>
          <w:p w14:paraId="1A7D1E76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3FD08E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2E2CA9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D7B452" w14:textId="77777777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ub-CPMK-4</w:t>
            </w:r>
          </w:p>
          <w:p w14:paraId="569131FF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8412E1D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6ED8C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4B1CFF" w14:textId="77777777" w:rsidR="00732FE6" w:rsidRPr="00B5597D" w:rsidRDefault="00732FE6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8D7DD8" w14:textId="7DE55D84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ub-CPMK-5</w:t>
            </w:r>
          </w:p>
          <w:p w14:paraId="0C5F07EF" w14:textId="1094FC70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00BADF1F" w:rsidR="00C92608" w:rsidRPr="00B5597D" w:rsidRDefault="00C92608" w:rsidP="00C92608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12055" w:type="dxa"/>
            <w:gridSpan w:val="10"/>
          </w:tcPr>
          <w:p w14:paraId="158493BA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ini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ju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3767206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dan komponen utama dalam pemodelan geologi.</w:t>
            </w:r>
          </w:p>
          <w:p w14:paraId="55A2A213" w14:textId="0BCAF06E" w:rsidR="00C92608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udi kasus dan aplikasi pemodelan geologi.</w:t>
            </w:r>
          </w:p>
          <w:p w14:paraId="2B01C0B3" w14:textId="77777777" w:rsidR="00732FE6" w:rsidRPr="00B5597D" w:rsidRDefault="00732FE6" w:rsidP="00732FE6">
            <w:p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7D68446B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rose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DEDEBBB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tode pemodelan 2D dan 3D dalam geologi.</w:t>
            </w:r>
          </w:p>
          <w:p w14:paraId="2631CC85" w14:textId="4439869C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Valid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verif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8D99C1A" w14:textId="77777777" w:rsidR="00732FE6" w:rsidRPr="00B5597D" w:rsidRDefault="00732FE6" w:rsidP="00732FE6">
            <w:p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7932AA01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fisik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46F6029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terpretasi stratigrafi dan struktur geologi menggunakan pemodelan geologi.</w:t>
            </w:r>
          </w:p>
          <w:p w14:paraId="3D466D68" w14:textId="564371BE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asi parameter geologi dengan pemodelan geologi.</w:t>
            </w:r>
          </w:p>
          <w:p w14:paraId="0B09A21C" w14:textId="77777777" w:rsidR="00732FE6" w:rsidRPr="00B5597D" w:rsidRDefault="00732FE6" w:rsidP="00732FE6">
            <w:p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0350875D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p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boratoriu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FB5A52A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embangan model geologi berdasarkan konteks geologi regional.</w:t>
            </w:r>
          </w:p>
          <w:p w14:paraId="18068E41" w14:textId="18D78929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gunaan software pemodelan geologi untuk menghasilkan model yang akurat.</w:t>
            </w:r>
          </w:p>
          <w:p w14:paraId="62184417" w14:textId="77777777" w:rsidR="00732FE6" w:rsidRPr="00B5597D" w:rsidRDefault="00732FE6" w:rsidP="00732FE6">
            <w:p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01DCA582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plo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mb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1A5546D0" w14:textId="77777777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erapan model geologi dalam pemahaman risiko geologi dan mitigasi bencana.</w:t>
            </w:r>
          </w:p>
          <w:p w14:paraId="0AA280A3" w14:textId="3B21CA28" w:rsidR="00732FE6" w:rsidRPr="00B5597D" w:rsidRDefault="00732FE6" w:rsidP="00732FE6">
            <w:pPr>
              <w:numPr>
                <w:ilvl w:val="1"/>
                <w:numId w:val="38"/>
              </w:numPr>
              <w:autoSpaceDE/>
              <w:autoSpaceDN/>
              <w:ind w:left="392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mbi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putu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rdasar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hasil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193EBBD" w14:textId="03559C69" w:rsidR="00C92608" w:rsidRPr="00B5597D" w:rsidRDefault="00C92608" w:rsidP="00C92608">
            <w:pPr>
              <w:ind w:left="316" w:hanging="316"/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B5597D" w:rsidRPr="00B5597D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75DB1307" w14:textId="77777777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noProof/>
                <w:sz w:val="22"/>
                <w:szCs w:val="22"/>
              </w:rPr>
              <w:t>Mata kuliah Geomodel membahas tentang konsep dan aplikasi pemodelan geologi. Mahasiswa akan mempelajari teknik dan metode pemodelan geologi serta penerapannya dalam pemahaman dan interpretasi data geologi.</w:t>
            </w:r>
          </w:p>
          <w:p w14:paraId="3577A9CF" w14:textId="37DC8040" w:rsidR="00CE4CA4" w:rsidRPr="00B5597D" w:rsidRDefault="00CE4CA4" w:rsidP="00CE4CA4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id-ID" w:eastAsia="ja-JP"/>
              </w:rPr>
            </w:pPr>
          </w:p>
        </w:tc>
      </w:tr>
      <w:tr w:rsidR="00B5597D" w:rsidRPr="00B5597D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CE4CA4" w:rsidRPr="00B5597D" w:rsidRDefault="00CE4CA4" w:rsidP="00CE4CA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04EA0F0" w14:textId="0CE173ED" w:rsidR="00C92608" w:rsidRPr="00B5597D" w:rsidRDefault="00C92608" w:rsidP="00C92608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1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p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sar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</w:p>
          <w:p w14:paraId="3380C019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ini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ju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D565FAA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dan komponen utama dalam pemodelan geologi.</w:t>
            </w:r>
          </w:p>
          <w:p w14:paraId="25A0DBC5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udi kasus dan aplikasi pemodelan geologi.</w:t>
            </w:r>
          </w:p>
          <w:p w14:paraId="271BD455" w14:textId="7D87B86B" w:rsidR="00C92608" w:rsidRPr="00B5597D" w:rsidRDefault="00C92608" w:rsidP="00C92608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2. Teknik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</w:p>
          <w:p w14:paraId="71AD8A75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rose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9A59295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tode pemodelan 2D dan 3D dalam geologi.</w:t>
            </w:r>
          </w:p>
          <w:p w14:paraId="4FF51D25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Valid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verif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96BE511" w14:textId="4E98A4CE" w:rsidR="00C92608" w:rsidRPr="00B5597D" w:rsidRDefault="00C92608" w:rsidP="00C92608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 Interpretasi Data Geologi dengan Pemodelan Geologi</w:t>
            </w:r>
          </w:p>
          <w:p w14:paraId="0B3F81BD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fisik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E60EADB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Interpretasi stratigrafi dan struktur geologi menggunakan pemodelan geologi.</w:t>
            </w:r>
          </w:p>
          <w:p w14:paraId="071E9A12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asi parameter geologi dengan pemodelan geologi.</w:t>
            </w:r>
          </w:p>
          <w:p w14:paraId="3C095518" w14:textId="3928C753" w:rsidR="00C92608" w:rsidRPr="00B5597D" w:rsidRDefault="00C92608" w:rsidP="00C92608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mb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presentatif</w:t>
            </w:r>
            <w:proofErr w:type="spellEnd"/>
          </w:p>
          <w:p w14:paraId="4D12482B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p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boratoriu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1677A47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embangan model geologi berdasarkan konteks geologi regional.</w:t>
            </w:r>
          </w:p>
          <w:p w14:paraId="09CADBC6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gunaan software pemodelan geologi untuk menghasilkan model yang akurat.</w:t>
            </w:r>
          </w:p>
          <w:p w14:paraId="465DF693" w14:textId="26FCDEE8" w:rsidR="00C92608" w:rsidRPr="00B5597D" w:rsidRDefault="00C92608" w:rsidP="00C92608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5. Penerapan Model Geologi dalam Industri Geologi</w:t>
            </w:r>
          </w:p>
          <w:p w14:paraId="1DC92F5C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splo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amb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.</w:t>
            </w:r>
          </w:p>
          <w:p w14:paraId="4A2A9A9D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erapan model geologi dalam pemahaman risiko geologi dan mitigasi bencana.</w:t>
            </w:r>
          </w:p>
          <w:p w14:paraId="5F7A49BB" w14:textId="77777777" w:rsidR="00C92608" w:rsidRPr="00B5597D" w:rsidRDefault="00C92608" w:rsidP="00C92608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mbi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putu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enca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erdasar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hasil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196A648" w14:textId="5FAD2418" w:rsidR="00CE4CA4" w:rsidRPr="00B5597D" w:rsidRDefault="00CE4CA4" w:rsidP="00C92608">
            <w:pPr>
              <w:pStyle w:val="BodyTextIndent"/>
              <w:spacing w:after="0"/>
              <w:ind w:left="7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7D" w:rsidRPr="00B5597D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CE4CA4" w:rsidRPr="00B5597D" w:rsidRDefault="00CE4CA4" w:rsidP="00CE4CA4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CE4CA4" w:rsidRPr="00B5597D" w:rsidRDefault="00CE4CA4" w:rsidP="00CE4CA4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5597D" w:rsidRPr="00B5597D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32CC0D7" w14:textId="77777777" w:rsidR="00CE4CA4" w:rsidRPr="00B5597D" w:rsidRDefault="00CE4CA4" w:rsidP="00CE4CA4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B5597D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Mallet, J.L. 2013. Modeling Rock Deformation and Geological Structures: From Microscopic to Regional Scale. Hoboken: Wiley-Blackwell.</w:t>
            </w:r>
          </w:p>
          <w:p w14:paraId="46EEF6A9" w14:textId="77777777" w:rsidR="00CE4CA4" w:rsidRPr="00B5597D" w:rsidRDefault="00CE4CA4" w:rsidP="00CE4CA4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B5597D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Kelk, B. 2016. Geological Modeling and Simulation: Sedimentary Systems. Chichester: Wiley-Blackwell.</w:t>
            </w:r>
          </w:p>
          <w:p w14:paraId="58798337" w14:textId="77777777" w:rsidR="00CE4CA4" w:rsidRPr="00B5597D" w:rsidRDefault="00CE4CA4" w:rsidP="00CE4CA4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B5597D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onham-Carter, G.F. 2017. Geographic Information Systems for Geoscientists: Modelling with GIS. Amsterdam: Elsevier.</w:t>
            </w:r>
          </w:p>
          <w:p w14:paraId="08894022" w14:textId="3669E0FA" w:rsidR="00CE4CA4" w:rsidRPr="00B5597D" w:rsidRDefault="00CE4CA4" w:rsidP="00CE4CA4">
            <w:pPr>
              <w:pStyle w:val="ListParagraph"/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</w:tc>
      </w:tr>
      <w:tr w:rsidR="00B5597D" w:rsidRPr="00B5597D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CE4CA4" w:rsidRPr="00B5597D" w:rsidRDefault="00CE4CA4" w:rsidP="00CE4CA4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B5597D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CE4CA4" w:rsidRPr="00B5597D" w:rsidRDefault="00CE4CA4" w:rsidP="00CE4CA4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7D" w:rsidRPr="00B5597D" w14:paraId="3A4F386E" w14:textId="77777777" w:rsidTr="00732FE6">
        <w:trPr>
          <w:trHeight w:val="408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40BCB8A4" w:rsidR="00CE4CA4" w:rsidRPr="00B5597D" w:rsidRDefault="00CE4CA4" w:rsidP="00CE4CA4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</w:p>
        </w:tc>
      </w:tr>
      <w:tr w:rsidR="00B5597D" w:rsidRPr="00B5597D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69972528" w14:textId="77777777" w:rsidR="00CE4CA4" w:rsidRPr="00B5597D" w:rsidRDefault="00CE4CA4" w:rsidP="00CE4CA4">
            <w:pPr>
              <w:pStyle w:val="ListParagraph"/>
              <w:numPr>
                <w:ilvl w:val="0"/>
                <w:numId w:val="6"/>
              </w:numPr>
              <w:ind w:left="309" w:hanging="309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Dr.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Eng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sr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Jaya HS</w:t>
            </w: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 xml:space="preserve">,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S.T., </w:t>
            </w: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M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T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(D61-RL)</w:t>
            </w:r>
          </w:p>
          <w:p w14:paraId="38DF860E" w14:textId="7F93F125" w:rsidR="00CE4CA4" w:rsidRPr="00B5597D" w:rsidRDefault="00CE4CA4" w:rsidP="00CE4CA4">
            <w:pPr>
              <w:pStyle w:val="ListParagraph"/>
              <w:numPr>
                <w:ilvl w:val="0"/>
                <w:numId w:val="6"/>
              </w:numPr>
              <w:ind w:left="309" w:hanging="309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Dr. Adi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onggiroh</w:t>
            </w:r>
            <w:proofErr w:type="spellEnd"/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 xml:space="preserve">,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S.T., </w:t>
            </w: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M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T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(D61-AT)</w:t>
            </w:r>
          </w:p>
        </w:tc>
      </w:tr>
      <w:tr w:rsidR="00CE4CA4" w:rsidRPr="00B5597D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CE4CA4" w:rsidRPr="00B5597D" w:rsidRDefault="00CE4CA4" w:rsidP="00CE4C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B5597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54796E46" w:rsidR="00CE4CA4" w:rsidRPr="00B5597D" w:rsidRDefault="00CE4CA4" w:rsidP="00CE4C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komputasi</w:t>
            </w:r>
            <w:proofErr w:type="spellEnd"/>
            <w:r w:rsidRPr="00B5597D">
              <w:rPr>
                <w:rFonts w:ascii="Calibri" w:hAnsi="Calibri"/>
                <w:sz w:val="22"/>
                <w:szCs w:val="22"/>
              </w:rPr>
              <w:t xml:space="preserve">;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statistik</w:t>
            </w:r>
            <w:proofErr w:type="spellEnd"/>
            <w:r w:rsidRPr="00B5597D">
              <w:rPr>
                <w:rFonts w:asciiTheme="minorHAnsi" w:hAnsiTheme="minorHAnsi" w:cstheme="minorHAnsi" w:hint="eastAsia"/>
                <w:sz w:val="22"/>
                <w:szCs w:val="22"/>
                <w:lang w:eastAsia="ja-JP"/>
              </w:rPr>
              <w:t>;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GIS &amp;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inder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Jauh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;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met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Bawah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rmukaan</w:t>
            </w:r>
            <w:proofErr w:type="spellEnd"/>
          </w:p>
        </w:tc>
      </w:tr>
    </w:tbl>
    <w:p w14:paraId="5A4FA593" w14:textId="77777777" w:rsidR="00E31800" w:rsidRPr="00B5597D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B5597D" w:rsidRPr="00B5597D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B5597D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lastRenderedPageBreak/>
              <w:t>Pekan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B5597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B5597D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B5597D" w:rsidRPr="00B5597D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B5597D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B5597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B5597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B5597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B5597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B5597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B5597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B5597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B5597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B5597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B5597D" w:rsidRPr="00B5597D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142B759D" w:rsidR="00A153D2" w:rsidRPr="00B5597D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="00B94F89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-3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B5597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6F47EB7E" w:rsidR="00A153D2" w:rsidRPr="00B5597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ampu memahami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ep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sar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liput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fenis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ujua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insip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sar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mpone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tama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ud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sus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likas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odelan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="00732FE6"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5E1F205" w14:textId="455D4693" w:rsidR="00A153D2" w:rsidRPr="00B5597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proofErr w:type="spellEnd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>tujuan</w:t>
            </w:r>
            <w:proofErr w:type="spellEnd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94F89"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B5597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B5597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B5597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B5597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2D3510F5" w:rsidR="00A153D2" w:rsidRPr="00B5597D" w:rsidRDefault="00B94F89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efini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uju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B5597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B5597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B5597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B5597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B5597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B5597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B5597D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B5597D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B5597D">
              <w:rPr>
                <w:rStyle w:val="fontstyle01"/>
                <w:color w:val="auto"/>
              </w:rPr>
              <w:t xml:space="preserve"> 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B5597D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B5597D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B5597D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B5597D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B5597D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B5597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B5597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2A075D2" w14:textId="77777777" w:rsidR="00A153D2" w:rsidRPr="00B5597D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B5597D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B5597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B5597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B5597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B5597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B5597D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94F89" w:rsidRPr="00B5597D" w14:paraId="5B0B1477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2140911E" w14:textId="77777777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50BE06C" w14:textId="77777777" w:rsidR="00B94F89" w:rsidRPr="00B5597D" w:rsidRDefault="00B94F89" w:rsidP="00B94F89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3AD75BC" w14:textId="42EECC62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rinsip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ompone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tam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C8CB50F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D0AC53C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13D5EE6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6E57B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08A99B7" w14:textId="1832D7D5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rinsip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ompone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tam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ECBEBB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55E0850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371D2FC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0B7D30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726B5D1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319CE58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037FB64" w14:textId="500DE161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17FE12E5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B5597D">
              <w:rPr>
                <w:rStyle w:val="fontstyle01"/>
                <w:color w:val="auto"/>
              </w:rPr>
              <w:t xml:space="preserve"> 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092787ED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4C96536F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EB3F31C" w14:textId="3E0B95FA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C3D56B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77DF5C82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EECE3FB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F2FEA7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35205124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825377" w14:textId="33D5B150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AC8AAFC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5F546C92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4D613E0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63C5555C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24689439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94F89" w:rsidRPr="00B5597D" w14:paraId="421B6CC9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4E027309" w14:textId="77777777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F03FF34" w14:textId="77777777" w:rsidR="00B94F89" w:rsidRPr="00B5597D" w:rsidRDefault="00B94F89" w:rsidP="00B94F89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7624D0C" w14:textId="67D1A521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ud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asu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pl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A986C0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747DC4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4099768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F022409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132B96C" w14:textId="3F37D06C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ud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asu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pl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1E76B359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ACB2EC7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6FCE7323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E2406AA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72098D4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2893B42A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2004BEF" w14:textId="45737D1C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0FD0F32E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B5597D">
              <w:rPr>
                <w:rStyle w:val="fontstyle01"/>
                <w:color w:val="auto"/>
              </w:rPr>
              <w:t xml:space="preserve"> 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E0DE721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5668B866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6DF8A5" w14:textId="0A7711FA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E3D9061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0AD8A84B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34BCEA90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E7F5B52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6DF3DCC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E8D691" w14:textId="3D5268E4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07C3FA3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09A20438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7888E12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3CBF0515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0732C77B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5DDDFE5D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-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B94F89" w:rsidRPr="00B5597D" w:rsidRDefault="00B94F89" w:rsidP="00B94F89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371DA9C8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>melakukan teknik pemodelan geologi meliputi pemrosesan data, metode pemodelan 2D dan validasi verifikasi model geologi</w:t>
            </w:r>
          </w:p>
        </w:tc>
        <w:tc>
          <w:tcPr>
            <w:tcW w:w="632" w:type="pct"/>
            <w:shd w:val="clear" w:color="auto" w:fill="auto"/>
          </w:tcPr>
          <w:p w14:paraId="58675340" w14:textId="3B2CCD0B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rose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1ED9B9F0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rose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8F506D2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00DC0244" w14:textId="77777777" w:rsidTr="009F0D80">
        <w:trPr>
          <w:trHeight w:val="615"/>
        </w:trPr>
        <w:tc>
          <w:tcPr>
            <w:tcW w:w="219" w:type="pct"/>
            <w:vMerge/>
            <w:shd w:val="clear" w:color="auto" w:fill="auto"/>
          </w:tcPr>
          <w:p w14:paraId="225064ED" w14:textId="223EF2D0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1E32E1F4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proofErr w:type="gram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2D dan 3D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760CC64F" w:rsidR="00B94F89" w:rsidRPr="00B5597D" w:rsidRDefault="009F0D80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rkait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proofErr w:type="gram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2D dan 3D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B5597D">
              <w:rPr>
                <w:b/>
                <w:bCs/>
                <w:lang w:eastAsia="id-ID"/>
              </w:rPr>
              <w:t>ui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43657DDA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02187BCF" w:rsidR="00B94F89" w:rsidRPr="00B5597D" w:rsidRDefault="009F0D80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valid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verif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09D3728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58377C0B" w:rsidR="00B94F89" w:rsidRPr="00B5597D" w:rsidRDefault="009F0D80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valid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verifik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D8FF1F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F0F2D00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1EA14FE6" w14:textId="77777777" w:rsidTr="00A153D2">
        <w:tc>
          <w:tcPr>
            <w:tcW w:w="219" w:type="pct"/>
            <w:shd w:val="clear" w:color="auto" w:fill="auto"/>
          </w:tcPr>
          <w:p w14:paraId="008881EA" w14:textId="54700206" w:rsidR="00B94F89" w:rsidRPr="00B5597D" w:rsidRDefault="009F0D80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B94F89" w:rsidRPr="00B5597D" w:rsidRDefault="00B94F89" w:rsidP="00B94F89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4492FA3E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meliput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,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stratigraf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karakterisasi</w:t>
            </w:r>
            <w:proofErr w:type="spellEnd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parameter </w:t>
            </w:r>
            <w:proofErr w:type="spellStart"/>
            <w:r w:rsidR="009F0D80"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EDC348D" w14:textId="2FD75B3D" w:rsidR="00B94F89" w:rsidRPr="00B5597D" w:rsidRDefault="009F0D80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fisik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k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3D12D86F" w:rsidR="00B94F89" w:rsidRPr="00B5597D" w:rsidRDefault="009F0D80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fisik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k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8C0B013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B94F89" w:rsidRPr="00B5597D" w:rsidRDefault="00B94F89" w:rsidP="00B94F89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B94F89" w:rsidRPr="00B5597D" w:rsidRDefault="00B94F89" w:rsidP="00B94F89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B94F89" w:rsidRPr="00B5597D" w:rsidRDefault="00B94F89" w:rsidP="00B94F89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enguasaan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TM [(1x(2x50’)]</w:t>
            </w:r>
          </w:p>
        </w:tc>
        <w:tc>
          <w:tcPr>
            <w:tcW w:w="847" w:type="pct"/>
          </w:tcPr>
          <w:p w14:paraId="56B1BAAA" w14:textId="4BC95009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B5597D">
              <w:rPr>
                <w:rStyle w:val="fontstyle01"/>
                <w:color w:val="auto"/>
              </w:rPr>
              <w:t>-</w:t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4A94A528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5B15B9B0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</w:t>
            </w:r>
            <w:r w:rsidR="009F0D80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0</w:t>
            </w:r>
          </w:p>
        </w:tc>
        <w:tc>
          <w:tcPr>
            <w:tcW w:w="683" w:type="pct"/>
            <w:shd w:val="clear" w:color="auto" w:fill="auto"/>
          </w:tcPr>
          <w:p w14:paraId="00260900" w14:textId="77777777" w:rsidR="009F0D80" w:rsidRPr="00B5597D" w:rsidRDefault="009F0D80" w:rsidP="009F0D8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EB2353C" w14:textId="4E33FE8C" w:rsidR="00B94F89" w:rsidRPr="00B5597D" w:rsidRDefault="009F0D80" w:rsidP="009F0D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nalisi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iput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,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ratigraf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arakteris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parameter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65B0F2DF" w14:textId="5F9B184C" w:rsidR="00B94F89" w:rsidRPr="00B5597D" w:rsidRDefault="00FE7C8D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ratigraf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ruktur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717FD9F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B03375" w14:textId="0C37AB94" w:rsidR="00B94F89" w:rsidRPr="00B5597D" w:rsidRDefault="00B94F89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52254696" w:rsidR="00B94F89" w:rsidRPr="00B5597D" w:rsidRDefault="00FE7C8D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repert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ratigraf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struktur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E630798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E7C8D" w:rsidRPr="00B5597D" w14:paraId="426B6B97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0BBC2B4F" w14:textId="77777777" w:rsidR="00FE7C8D" w:rsidRPr="00B5597D" w:rsidRDefault="00FE7C8D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4CD61C49" w14:textId="77777777" w:rsidR="00FE7C8D" w:rsidRPr="00B5597D" w:rsidRDefault="00FE7C8D" w:rsidP="009F0D8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D080B43" w14:textId="7AF66F16" w:rsidR="00FE7C8D" w:rsidRPr="00B5597D" w:rsidRDefault="00FE7C8D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etahu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arakteris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parameter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E2BD12F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204D715" w14:textId="77777777" w:rsidR="00FE7C8D" w:rsidRPr="00B5597D" w:rsidRDefault="00FE7C8D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BC26C2" w14:textId="77777777" w:rsidR="00FE7C8D" w:rsidRPr="00B5597D" w:rsidRDefault="00FE7C8D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27AA0F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8A4F503" w14:textId="21F6D841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etahu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arakteris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parameter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DF998A0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0EF7D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0D0858C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4AA01E5B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BB9625F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1FFC423" w14:textId="77777777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1C141C4D" w14:textId="77777777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A8E888B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59191CC7" w14:textId="77777777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371E7CB" w14:textId="77777777" w:rsidR="00FE7C8D" w:rsidRPr="00B5597D" w:rsidRDefault="00FE7C8D" w:rsidP="00FE7C8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3D626FF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A2CCB8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7B584E9A" w14:textId="35947EA5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070FCA4" w14:textId="77777777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98E124" w14:textId="77777777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6901F971" w14:textId="77777777" w:rsidR="00FE7C8D" w:rsidRPr="00B5597D" w:rsidRDefault="00FE7C8D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5CC53F9" w14:textId="0BCB5C50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11DCD19" w14:textId="77777777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7F521238" w14:textId="77777777" w:rsidR="00FE7C8D" w:rsidRPr="00B5597D" w:rsidRDefault="00FE7C8D" w:rsidP="00FE7C8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BE2BD6" w14:textId="0A91DBE4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CA462F2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0974AC38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5BFF8CB3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5C59D3E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392E5B25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C9D2B77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</w:t>
            </w:r>
            <w:r w:rsidR="00FE7C8D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69A33F58" w:rsidR="00B94F89" w:rsidRPr="00B5597D" w:rsidRDefault="00B94F89" w:rsidP="00B94F89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DC3FB3" w:rsidRPr="00B5597D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6C10F38" w14:textId="6689CF73" w:rsidR="00B94F89" w:rsidRPr="00B5597D" w:rsidRDefault="00B94F89" w:rsidP="00B94F89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lakukan pengembangan model geologi yang representatif</w:t>
            </w:r>
          </w:p>
        </w:tc>
        <w:tc>
          <w:tcPr>
            <w:tcW w:w="632" w:type="pct"/>
            <w:shd w:val="clear" w:color="auto" w:fill="auto"/>
          </w:tcPr>
          <w:p w14:paraId="2771984F" w14:textId="671604DC" w:rsidR="00B94F89" w:rsidRPr="00B5597D" w:rsidRDefault="00DC3FB3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lap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laboratoriu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D95703" w14:textId="52C549A8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EC1231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61C13B07" w:rsidR="00B94F89" w:rsidRPr="00B5597D" w:rsidRDefault="00DC3FB3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integ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lap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data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laboratoriu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6098CECB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B94F89" w:rsidRPr="00B5597D" w:rsidRDefault="00B94F89" w:rsidP="00B94F89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62DD8A56" w:rsidR="00B94F89" w:rsidRPr="00B5597D" w:rsidRDefault="00B94F89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engembangan model geologi berdasarkan konteks geologi regional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0C4A6FE2" w:rsidR="00B94F89" w:rsidRPr="00B5597D" w:rsidRDefault="00DC3FB3" w:rsidP="00B94F89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is pengembangan model geologi berdasarkan konteks geologi regional.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2EBD2246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="00B5597D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847" w:type="pct"/>
          </w:tcPr>
          <w:p w14:paraId="6BCF051B" w14:textId="08A5AF2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65F998A8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636C23FA" w14:textId="77777777" w:rsidTr="00A153D2">
        <w:tc>
          <w:tcPr>
            <w:tcW w:w="219" w:type="pct"/>
            <w:shd w:val="clear" w:color="auto" w:fill="auto"/>
          </w:tcPr>
          <w:p w14:paraId="478231AF" w14:textId="77777777" w:rsidR="00FE7C8D" w:rsidRPr="00B5597D" w:rsidRDefault="00FE7C8D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68B8F012" w14:textId="77777777" w:rsidR="00FE7C8D" w:rsidRPr="00B5597D" w:rsidRDefault="00FE7C8D" w:rsidP="00B94F89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9DED927" w14:textId="63898C52" w:rsidR="00FE7C8D" w:rsidRPr="00B5597D" w:rsidRDefault="00DC3FB3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software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asil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model yang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urat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AB5BF5C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97B2090" w14:textId="77777777" w:rsidR="00FE7C8D" w:rsidRPr="00B5597D" w:rsidRDefault="00FE7C8D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39CFCC4" w14:textId="77777777" w:rsidR="00FE7C8D" w:rsidRPr="00B5597D" w:rsidRDefault="00FE7C8D" w:rsidP="00FE7C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99DDD7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3D7540" w14:textId="6B413B2F" w:rsidR="00FE7C8D" w:rsidRPr="00B5597D" w:rsidRDefault="00DC3FB3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software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ngasil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model yang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ura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94879A7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6FC1A7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664F02B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95E8CEA" w14:textId="77777777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50F168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2B49FB20" w14:textId="77777777" w:rsidR="00FE7C8D" w:rsidRPr="00B5597D" w:rsidRDefault="00FE7C8D" w:rsidP="00FE7C8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033B405" w14:textId="77777777" w:rsidR="00FE7C8D" w:rsidRPr="00B5597D" w:rsidRDefault="00FE7C8D" w:rsidP="00FE7C8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6A8E02E6" w14:textId="77777777" w:rsidR="00FE7C8D" w:rsidRPr="00B5597D" w:rsidRDefault="00FE7C8D" w:rsidP="00FE7C8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1C7E80C" w14:textId="1B8007F8" w:rsidR="00FE7C8D" w:rsidRPr="00B5597D" w:rsidRDefault="00FE7C8D" w:rsidP="00FE7C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="00B5597D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847" w:type="pct"/>
          </w:tcPr>
          <w:p w14:paraId="6997193C" w14:textId="77777777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64B00F2D" w14:textId="77777777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51431F44" w14:textId="77777777" w:rsidR="00FE7C8D" w:rsidRPr="00B5597D" w:rsidRDefault="00FE7C8D" w:rsidP="00FE7C8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D1DFF5C" w14:textId="17135F74" w:rsidR="00FE7C8D" w:rsidRPr="00B5597D" w:rsidRDefault="00FE7C8D" w:rsidP="00FE7C8D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E1F4953" w14:textId="77777777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14CEFBD" w14:textId="77777777" w:rsidR="00FE7C8D" w:rsidRPr="00B5597D" w:rsidRDefault="00FE7C8D" w:rsidP="00FE7C8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DA2E96" w14:textId="4F95DF6E" w:rsidR="00FE7C8D" w:rsidRPr="00B5597D" w:rsidRDefault="00FE7C8D" w:rsidP="00FE7C8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39F2E1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5277907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065AF2D7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6A22C7CB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3" w:type="pct"/>
            <w:vAlign w:val="center"/>
          </w:tcPr>
          <w:p w14:paraId="53579E99" w14:textId="77777777" w:rsidR="00FE7C8D" w:rsidRPr="00B5597D" w:rsidRDefault="00FE7C8D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61A322BD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</w:t>
            </w:r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31B77528" w14:textId="0E15DFC0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ukan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erapan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l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industry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iputi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gunaan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odelan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eksplorasi</w:t>
            </w:r>
            <w:proofErr w:type="spellEnd"/>
            <w:r w:rsidR="00DC3FB3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siko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ambilan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lastRenderedPageBreak/>
              <w:t>keputusan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rencanaan</w:t>
            </w:r>
            <w:proofErr w:type="spellEnd"/>
            <w:r w:rsidR="00C7196B"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1B7AE995" w:rsidR="00B94F89" w:rsidRPr="00B5597D" w:rsidRDefault="00C7196B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lastRenderedPageBreak/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erap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industry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iput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eksplo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siko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ambi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lastRenderedPageBreak/>
              <w:t>keputu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renca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4E2FCE82" w:rsidR="00B94F89" w:rsidRPr="00B5597D" w:rsidRDefault="00C7196B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aham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gu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eksplor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amba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ineral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4A287F6E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B94F89" w:rsidRPr="00B5597D" w:rsidRDefault="00B94F89" w:rsidP="00B94F89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0259BCB" w:rsidR="00B94F89" w:rsidRPr="00B5597D" w:rsidRDefault="00C7196B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nerap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model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resiko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mitigas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bencana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ngambi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putus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rencan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berdasark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hasil</w:t>
            </w:r>
            <w:proofErr w:type="spellEnd"/>
            <w:proofErr w:type="gram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pemodel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387DCD9F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="00B5597D"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847" w:type="pct"/>
          </w:tcPr>
          <w:p w14:paraId="137B4B8E" w14:textId="25DBEBB5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D6A40D8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B5597D" w:rsidRPr="00B5597D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B94F89" w:rsidRPr="00B5597D" w:rsidRDefault="00B94F89" w:rsidP="00B94F89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B94F89" w:rsidRPr="00B5597D" w:rsidRDefault="00B94F89" w:rsidP="00B94F89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B5597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B94F89" w:rsidRPr="00B5597D" w:rsidRDefault="00B94F89" w:rsidP="00B94F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B94F89" w:rsidRPr="00B5597D" w:rsidRDefault="00B94F89" w:rsidP="00B94F89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B94F89" w:rsidRPr="00B5597D" w:rsidRDefault="00B94F89" w:rsidP="00B94F8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B5597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B94F89" w:rsidRPr="00B5597D" w:rsidRDefault="00B94F89" w:rsidP="00B94F89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B5597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B5597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B5597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B94F89" w:rsidRPr="00B5597D" w:rsidRDefault="00B94F89" w:rsidP="00B94F89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B94F89" w:rsidRPr="00B5597D" w:rsidRDefault="00B94F89" w:rsidP="00B94F89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53307524" w14:textId="77777777" w:rsidR="00B94F89" w:rsidRPr="00B5597D" w:rsidRDefault="00B94F89" w:rsidP="00B94F89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B94F89" w:rsidRPr="00B5597D" w:rsidRDefault="00B94F89" w:rsidP="00B94F89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B5597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559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B94F89" w:rsidRPr="00B5597D" w:rsidRDefault="00B94F89" w:rsidP="00B94F8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B5597D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B5597D" w:rsidRDefault="00A153D2" w:rsidP="00A153D2">
      <w:pPr>
        <w:autoSpaceDE/>
        <w:autoSpaceDN/>
        <w:rPr>
          <w:sz w:val="24"/>
          <w:szCs w:val="24"/>
        </w:rPr>
      </w:pPr>
    </w:p>
    <w:p w14:paraId="36128FC8" w14:textId="77777777" w:rsidR="00B5597D" w:rsidRPr="00B5597D" w:rsidRDefault="00B5597D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  <w:r w:rsidRPr="00B5597D"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4563A77E" w14:textId="6004E002" w:rsidR="00A153D2" w:rsidRPr="00B5597D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B5597D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B5597D">
        <w:rPr>
          <w:rFonts w:asciiTheme="minorHAnsi" w:hAnsiTheme="minorHAnsi" w:cstheme="minorHAnsi"/>
          <w:b/>
          <w:bCs/>
          <w:sz w:val="24"/>
          <w:szCs w:val="24"/>
        </w:rPr>
        <w:lastRenderedPageBreak/>
        <w:t xml:space="preserve">Rubrik </w:t>
      </w:r>
      <w:proofErr w:type="spellStart"/>
      <w:r w:rsidRPr="00B5597D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B5597D" w:rsidRPr="00B5597D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B5597D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B5597D" w:rsidRPr="00B5597D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B5597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B5597D" w:rsidRPr="00B5597D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B5597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B5597D" w:rsidRPr="00B5597D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B5597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B5597D" w:rsidRPr="00B5597D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B5597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B5597D" w:rsidRPr="00B5597D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B5597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5597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B5597D" w:rsidRPr="00B5597D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B5597D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B5597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597D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B5597D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B5597D">
        <w:rPr>
          <w:noProof/>
        </w:rPr>
        <w:drawing>
          <wp:inline distT="0" distB="0" distL="0" distR="0" wp14:anchorId="5649A183" wp14:editId="361ECBF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B5597D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A14C1" w14:textId="77777777" w:rsidR="00763623" w:rsidRDefault="00763623">
      <w:r>
        <w:separator/>
      </w:r>
    </w:p>
  </w:endnote>
  <w:endnote w:type="continuationSeparator" w:id="0">
    <w:p w14:paraId="630FCEA0" w14:textId="77777777" w:rsidR="00763623" w:rsidRDefault="00763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3114F" w14:textId="77777777" w:rsidR="00763623" w:rsidRDefault="00763623">
      <w:r>
        <w:separator/>
      </w:r>
    </w:p>
  </w:footnote>
  <w:footnote w:type="continuationSeparator" w:id="0">
    <w:p w14:paraId="4CA94F87" w14:textId="77777777" w:rsidR="00763623" w:rsidRDefault="00763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649434D"/>
    <w:multiLevelType w:val="multilevel"/>
    <w:tmpl w:val="2DC40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076AE"/>
    <w:multiLevelType w:val="hybridMultilevel"/>
    <w:tmpl w:val="52F878FC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D">
      <w:start w:val="1"/>
      <w:numFmt w:val="bullet"/>
      <w:lvlText w:val=""/>
      <w:lvlJc w:val="left"/>
      <w:pPr>
        <w:ind w:left="1455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 w15:restartNumberingAfterBreak="0">
    <w:nsid w:val="2B1446B6"/>
    <w:multiLevelType w:val="hybridMultilevel"/>
    <w:tmpl w:val="09C41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45C04"/>
    <w:multiLevelType w:val="hybridMultilevel"/>
    <w:tmpl w:val="8FCC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9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 w15:restartNumberingAfterBreak="0">
    <w:nsid w:val="5B2F739E"/>
    <w:multiLevelType w:val="hybridMultilevel"/>
    <w:tmpl w:val="7D3261CE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F">
      <w:start w:val="1"/>
      <w:numFmt w:val="decimal"/>
      <w:lvlText w:val="%2."/>
      <w:lvlJc w:val="left"/>
      <w:pPr>
        <w:ind w:left="1455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1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3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9C7AB6"/>
    <w:multiLevelType w:val="hybridMultilevel"/>
    <w:tmpl w:val="C338D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4E101B"/>
    <w:multiLevelType w:val="hybridMultilevel"/>
    <w:tmpl w:val="2D080DB8"/>
    <w:lvl w:ilvl="0" w:tplc="0421000F">
      <w:start w:val="1"/>
      <w:numFmt w:val="decimal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1"/>
  </w:num>
  <w:num w:numId="2">
    <w:abstractNumId w:val="12"/>
  </w:num>
  <w:num w:numId="3">
    <w:abstractNumId w:val="32"/>
  </w:num>
  <w:num w:numId="4">
    <w:abstractNumId w:val="34"/>
  </w:num>
  <w:num w:numId="5">
    <w:abstractNumId w:val="9"/>
  </w:num>
  <w:num w:numId="6">
    <w:abstractNumId w:val="10"/>
  </w:num>
  <w:num w:numId="7">
    <w:abstractNumId w:val="6"/>
  </w:num>
  <w:num w:numId="8">
    <w:abstractNumId w:val="19"/>
  </w:num>
  <w:num w:numId="9">
    <w:abstractNumId w:val="7"/>
  </w:num>
  <w:num w:numId="10">
    <w:abstractNumId w:val="27"/>
  </w:num>
  <w:num w:numId="11">
    <w:abstractNumId w:val="25"/>
  </w:num>
  <w:num w:numId="12">
    <w:abstractNumId w:val="13"/>
  </w:num>
  <w:num w:numId="13">
    <w:abstractNumId w:val="31"/>
  </w:num>
  <w:num w:numId="14">
    <w:abstractNumId w:val="11"/>
  </w:num>
  <w:num w:numId="15">
    <w:abstractNumId w:val="4"/>
  </w:num>
  <w:num w:numId="16">
    <w:abstractNumId w:val="2"/>
  </w:num>
  <w:num w:numId="17">
    <w:abstractNumId w:val="33"/>
  </w:num>
  <w:num w:numId="18">
    <w:abstractNumId w:val="20"/>
  </w:num>
  <w:num w:numId="19">
    <w:abstractNumId w:val="0"/>
  </w:num>
  <w:num w:numId="20">
    <w:abstractNumId w:val="24"/>
  </w:num>
  <w:num w:numId="21">
    <w:abstractNumId w:val="17"/>
  </w:num>
  <w:num w:numId="22">
    <w:abstractNumId w:val="8"/>
  </w:num>
  <w:num w:numId="23">
    <w:abstractNumId w:val="16"/>
  </w:num>
  <w:num w:numId="24">
    <w:abstractNumId w:val="23"/>
  </w:num>
  <w:num w:numId="25">
    <w:abstractNumId w:val="14"/>
  </w:num>
  <w:num w:numId="26">
    <w:abstractNumId w:val="29"/>
  </w:num>
  <w:num w:numId="27">
    <w:abstractNumId w:val="3"/>
  </w:num>
  <w:num w:numId="28">
    <w:abstractNumId w:val="5"/>
  </w:num>
  <w:num w:numId="29">
    <w:abstractNumId w:val="18"/>
  </w:num>
  <w:num w:numId="30">
    <w:abstractNumId w:val="22"/>
  </w:num>
  <w:num w:numId="31">
    <w:abstractNumId w:val="28"/>
  </w:num>
  <w:num w:numId="32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36"/>
  </w:num>
  <w:num w:numId="35">
    <w:abstractNumId w:val="30"/>
  </w:num>
  <w:num w:numId="36">
    <w:abstractNumId w:val="15"/>
  </w:num>
  <w:num w:numId="37">
    <w:abstractNumId w:val="35"/>
  </w:num>
  <w:num w:numId="38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761A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88D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080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2FE6"/>
    <w:rsid w:val="007342D6"/>
    <w:rsid w:val="00736804"/>
    <w:rsid w:val="0073774E"/>
    <w:rsid w:val="00741BBE"/>
    <w:rsid w:val="00741BDB"/>
    <w:rsid w:val="00743A33"/>
    <w:rsid w:val="007453DF"/>
    <w:rsid w:val="007464A8"/>
    <w:rsid w:val="0075166A"/>
    <w:rsid w:val="007524A3"/>
    <w:rsid w:val="0075545A"/>
    <w:rsid w:val="00756A55"/>
    <w:rsid w:val="00757FDE"/>
    <w:rsid w:val="00762491"/>
    <w:rsid w:val="007624BB"/>
    <w:rsid w:val="00762EA8"/>
    <w:rsid w:val="00763623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0D80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5395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97D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4F89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196B"/>
    <w:rsid w:val="00C73D75"/>
    <w:rsid w:val="00C747C6"/>
    <w:rsid w:val="00C75A39"/>
    <w:rsid w:val="00C84735"/>
    <w:rsid w:val="00C84A2A"/>
    <w:rsid w:val="00C86529"/>
    <w:rsid w:val="00C9256B"/>
    <w:rsid w:val="00C92608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4CA4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3FB3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2E3E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0840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E7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4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model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EC317-8017-4FF6-AB0A-A3A388F65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952</Words>
  <Characters>1113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056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putri</cp:lastModifiedBy>
  <cp:revision>2</cp:revision>
  <cp:lastPrinted>2000-08-06T21:38:00Z</cp:lastPrinted>
  <dcterms:created xsi:type="dcterms:W3CDTF">2023-06-24T03:58:00Z</dcterms:created>
  <dcterms:modified xsi:type="dcterms:W3CDTF">2023-06-24T03:58:00Z</dcterms:modified>
  <cp:category>Kurikulum;Document;Draft</cp:category>
  <cp:contentStatus>RPS Mata Kuliah</cp:contentStatus>
</cp:coreProperties>
</file>